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ustria received a score of 89.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ustr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ia received a score of</w:t>
      </w:r>
      <w:r>
        <w:t xml:space="preserve"> </w:t>
      </w:r>
      <w:r>
        <w:rPr>
          <w:b/>
        </w:rPr>
        <w:t xml:space="preserve">91.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ustria received a score of 74.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ustria received a score of 79.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ustri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ustr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ustr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ustria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ustr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ustr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ustria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ustria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ustr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ustria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ustr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ustr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ustri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ustr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3, 2005, 2007, 2010,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6,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ia Country Report</dc:title>
  <dc:creator>SPI Team</dc:creator>
  <cp:keywords/>
  <dcterms:created xsi:type="dcterms:W3CDTF">2021-05-25T13:13:33Z</dcterms:created>
  <dcterms:modified xsi:type="dcterms:W3CDTF">2021-05-25T13: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